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5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60"/>
        <w:gridCol w:w="4865"/>
      </w:tblGrid>
      <w:tr w:rsidR="00EA467C" w:rsidRPr="00E9315A" w14:paraId="6278513A" w14:textId="77777777" w:rsidTr="001C7430">
        <w:tc>
          <w:tcPr>
            <w:tcW w:w="10525" w:type="dxa"/>
            <w:gridSpan w:val="2"/>
            <w:shd w:val="clear" w:color="auto" w:fill="DBE5F1" w:themeFill="accent1" w:themeFillTint="33"/>
          </w:tcPr>
          <w:p w14:paraId="49576C73" w14:textId="77777777" w:rsidR="00F1746A" w:rsidRDefault="00F1746A" w:rsidP="00E274DE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36ED78DE" w14:textId="23E95465" w:rsidR="00304BBF" w:rsidRDefault="00304BBF" w:rsidP="00E274DE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</w:t>
            </w:r>
            <w:r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</w:t>
            </w:r>
          </w:p>
          <w:p w14:paraId="600CB493" w14:textId="25D6A7BB" w:rsidR="00EA467C" w:rsidRPr="00E9315A" w:rsidRDefault="00E274DE" w:rsidP="00E274DE">
            <w:pPr>
              <w:spacing w:before="120" w:after="120"/>
              <w:jc w:val="center"/>
              <w:rPr>
                <w:rFonts w:ascii="Leelawadee" w:hAnsi="Leelawadee" w:cs="Leelawadee"/>
                <w:sz w:val="20"/>
                <w:szCs w:val="20"/>
                <w:lang w:val="en"/>
              </w:rPr>
            </w:pPr>
            <w:r w:rsidRPr="00E9315A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  <w:r w:rsidR="00414D6E" w:rsidRPr="00E9315A">
              <w:rPr>
                <w:rFonts w:ascii="Leelawadee" w:hAnsi="Leelawadee" w:cs="Leelawadee"/>
                <w:sz w:val="22"/>
                <w:szCs w:val="20"/>
                <w:lang w:val="en"/>
              </w:rPr>
              <w:t xml:space="preserve">  </w:t>
            </w:r>
          </w:p>
        </w:tc>
      </w:tr>
      <w:tr w:rsidR="00EA467C" w:rsidRPr="00E9315A" w14:paraId="3CA5DF0F" w14:textId="77777777" w:rsidTr="001C7430">
        <w:tc>
          <w:tcPr>
            <w:tcW w:w="10525" w:type="dxa"/>
            <w:gridSpan w:val="2"/>
          </w:tcPr>
          <w:p w14:paraId="3CD11881" w14:textId="216A0B7F" w:rsidR="00EA467C" w:rsidRPr="00E9315A" w:rsidRDefault="00EA467C" w:rsidP="00870990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056725">
              <w:rPr>
                <w:rFonts w:ascii="Leelawadee" w:hAnsi="Leelawadee" w:cs="Leelawadee"/>
                <w:b/>
                <w:sz w:val="20"/>
                <w:szCs w:val="20"/>
              </w:rPr>
              <w:t>Education Leader</w:t>
            </w:r>
          </w:p>
        </w:tc>
      </w:tr>
      <w:tr w:rsidR="00EA467C" w:rsidRPr="00E9315A" w14:paraId="23A7635B" w14:textId="77777777" w:rsidTr="001C7430">
        <w:tc>
          <w:tcPr>
            <w:tcW w:w="10525" w:type="dxa"/>
            <w:gridSpan w:val="2"/>
          </w:tcPr>
          <w:p w14:paraId="426B2641" w14:textId="77777777" w:rsidR="00EA467C" w:rsidRPr="00E9315A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E9315A" w14:paraId="01F81131" w14:textId="77777777" w:rsidTr="001C7430">
        <w:tc>
          <w:tcPr>
            <w:tcW w:w="5660" w:type="dxa"/>
          </w:tcPr>
          <w:p w14:paraId="679B686E" w14:textId="24422FC3" w:rsidR="00EA467C" w:rsidRPr="00E9315A" w:rsidRDefault="00EA467C" w:rsidP="002271F3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2271F3" w:rsidRPr="00E9315A">
              <w:rPr>
                <w:rFonts w:ascii="Leelawadee" w:hAnsi="Leelawadee" w:cs="Leelawadee"/>
                <w:b/>
                <w:sz w:val="20"/>
                <w:szCs w:val="20"/>
              </w:rPr>
              <w:t xml:space="preserve">Children and </w:t>
            </w:r>
            <w:r w:rsidR="004602A5">
              <w:rPr>
                <w:rFonts w:ascii="Leelawadee" w:hAnsi="Leelawadee" w:cs="Leelawadee"/>
                <w:b/>
                <w:sz w:val="20"/>
                <w:szCs w:val="20"/>
              </w:rPr>
              <w:t>Y</w:t>
            </w:r>
            <w:r w:rsidR="002271F3" w:rsidRPr="00E9315A">
              <w:rPr>
                <w:rFonts w:ascii="Leelawadee" w:hAnsi="Leelawadee" w:cs="Leelawadee"/>
                <w:b/>
                <w:sz w:val="20"/>
                <w:szCs w:val="20"/>
              </w:rPr>
              <w:t xml:space="preserve">oung </w:t>
            </w:r>
            <w:r w:rsidR="004602A5">
              <w:rPr>
                <w:rFonts w:ascii="Leelawadee" w:hAnsi="Leelawadee" w:cs="Leelawadee"/>
                <w:b/>
                <w:sz w:val="20"/>
                <w:szCs w:val="20"/>
              </w:rPr>
              <w:t>P</w:t>
            </w:r>
            <w:r w:rsidR="002271F3" w:rsidRPr="00E9315A">
              <w:rPr>
                <w:rFonts w:ascii="Leelawadee" w:hAnsi="Leelawadee" w:cs="Leelawadee"/>
                <w:b/>
                <w:sz w:val="20"/>
                <w:szCs w:val="20"/>
              </w:rPr>
              <w:t>eople</w:t>
            </w:r>
          </w:p>
        </w:tc>
        <w:tc>
          <w:tcPr>
            <w:tcW w:w="4865" w:type="dxa"/>
          </w:tcPr>
          <w:p w14:paraId="50024403" w14:textId="3DF185DB" w:rsidR="00EA467C" w:rsidRPr="00E9315A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sz w:val="20"/>
                <w:szCs w:val="20"/>
              </w:rPr>
              <w:t>Age range: 0 to 17</w:t>
            </w:r>
            <w:r w:rsidR="003B4456" w:rsidRPr="00E9315A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="00E9315A" w:rsidRPr="00E9315A">
              <w:rPr>
                <w:rFonts w:ascii="Leelawadee" w:hAnsi="Leelawadee" w:cs="Leelawadee"/>
                <w:sz w:val="20"/>
                <w:szCs w:val="20"/>
              </w:rPr>
              <w:t>Adults at Risk</w:t>
            </w:r>
          </w:p>
        </w:tc>
      </w:tr>
      <w:tr w:rsidR="00EA467C" w:rsidRPr="00E9315A" w14:paraId="4B7EC004" w14:textId="77777777" w:rsidTr="001C7430">
        <w:tc>
          <w:tcPr>
            <w:tcW w:w="10525" w:type="dxa"/>
            <w:gridSpan w:val="2"/>
          </w:tcPr>
          <w:p w14:paraId="24B84012" w14:textId="77777777" w:rsidR="00EA467C" w:rsidRPr="00E9315A" w:rsidRDefault="00EA467C" w:rsidP="00414D6E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414D6E" w:rsidRPr="00E9315A">
              <w:rPr>
                <w:rFonts w:ascii="Leelawadee" w:hAnsi="Leelawadee" w:cs="Leelawadee"/>
                <w:b/>
                <w:sz w:val="20"/>
                <w:szCs w:val="20"/>
              </w:rPr>
              <w:t>Designated Elder</w:t>
            </w:r>
          </w:p>
        </w:tc>
      </w:tr>
      <w:tr w:rsidR="00EA467C" w:rsidRPr="00E9315A" w14:paraId="266A59B9" w14:textId="77777777" w:rsidTr="001C7430">
        <w:tc>
          <w:tcPr>
            <w:tcW w:w="10525" w:type="dxa"/>
            <w:gridSpan w:val="2"/>
          </w:tcPr>
          <w:p w14:paraId="58994340" w14:textId="0655A5AB" w:rsidR="00C574FD" w:rsidRPr="00E9315A" w:rsidRDefault="00056725" w:rsidP="00C574F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>
              <w:rPr>
                <w:rFonts w:ascii="Leelawadee" w:hAnsi="Leelawadee" w:cs="Leelawadee"/>
                <w:b/>
                <w:bCs/>
                <w:sz w:val="20"/>
                <w:szCs w:val="20"/>
              </w:rPr>
              <w:t>Education</w:t>
            </w:r>
            <w:r w:rsidR="00C574FD" w:rsidRPr="00E9315A">
              <w:rPr>
                <w:rFonts w:ascii="Leelawadee" w:hAnsi="Leelawadee" w:cs="Leelawadee"/>
                <w:b/>
                <w:bCs/>
                <w:sz w:val="20"/>
                <w:szCs w:val="20"/>
              </w:rPr>
              <w:t xml:space="preserve"> Department</w:t>
            </w:r>
          </w:p>
          <w:p w14:paraId="0AB5DA60" w14:textId="72976BD1" w:rsidR="000D3724" w:rsidRPr="00E9315A" w:rsidRDefault="00056725" w:rsidP="006E4CD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>
              <w:rPr>
                <w:rFonts w:ascii="Leelawadee" w:hAnsi="Leelawadee" w:cs="Leelawadee"/>
                <w:sz w:val="20"/>
                <w:szCs w:val="20"/>
              </w:rPr>
              <w:t>This department p</w:t>
            </w:r>
            <w:r w:rsidRPr="00056725">
              <w:rPr>
                <w:rFonts w:ascii="Leelawadee" w:hAnsi="Leelawadee" w:cs="Leelawadee"/>
                <w:sz w:val="20"/>
                <w:szCs w:val="20"/>
              </w:rPr>
              <w:t>romote</w:t>
            </w:r>
            <w:r w:rsidR="005E5742">
              <w:rPr>
                <w:rFonts w:ascii="Leelawadee" w:hAnsi="Leelawadee" w:cs="Leelawadee"/>
                <w:sz w:val="20"/>
                <w:szCs w:val="20"/>
              </w:rPr>
              <w:t xml:space="preserve">s </w:t>
            </w:r>
            <w:r w:rsidRPr="00056725">
              <w:rPr>
                <w:rFonts w:ascii="Leelawadee" w:hAnsi="Leelawadee" w:cs="Leelawadee"/>
                <w:sz w:val="20"/>
                <w:szCs w:val="20"/>
              </w:rPr>
              <w:t xml:space="preserve">the values of Seventh-day Adventist education to make education a vehicle for helping pupils </w:t>
            </w:r>
            <w:r>
              <w:rPr>
                <w:rFonts w:ascii="Leelawadee" w:hAnsi="Leelawadee" w:cs="Leelawadee"/>
                <w:sz w:val="20"/>
                <w:szCs w:val="20"/>
              </w:rPr>
              <w:t>develop a saving relationship with</w:t>
            </w:r>
            <w:r w:rsidRPr="00056725">
              <w:rPr>
                <w:rFonts w:ascii="Leelawadee" w:hAnsi="Leelawadee" w:cs="Leelawadee"/>
                <w:sz w:val="20"/>
                <w:szCs w:val="20"/>
              </w:rPr>
              <w:t xml:space="preserve"> Jesus</w:t>
            </w:r>
            <w:r w:rsidR="006E4CD1" w:rsidRPr="00E9315A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7D874C78" w14:textId="2B23E613" w:rsidR="00C574FD" w:rsidRPr="00E9315A" w:rsidRDefault="00C574FD" w:rsidP="00C574F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b/>
                <w:sz w:val="20"/>
                <w:szCs w:val="20"/>
              </w:rPr>
              <w:t xml:space="preserve">The </w:t>
            </w:r>
            <w:r w:rsidR="00AE0BCF" w:rsidRPr="00E9315A">
              <w:rPr>
                <w:rFonts w:ascii="Leelawadee" w:hAnsi="Leelawadee" w:cs="Leelawadee"/>
                <w:b/>
                <w:sz w:val="20"/>
                <w:szCs w:val="20"/>
              </w:rPr>
              <w:t>responsibilities</w:t>
            </w:r>
            <w:r w:rsidRPr="00E9315A">
              <w:rPr>
                <w:rFonts w:ascii="Leelawadee" w:hAnsi="Leelawadee" w:cs="Leelawadee"/>
                <w:b/>
                <w:sz w:val="20"/>
                <w:szCs w:val="20"/>
              </w:rPr>
              <w:t xml:space="preserve"> of the </w:t>
            </w:r>
            <w:r w:rsidR="003B4456" w:rsidRPr="00E9315A">
              <w:rPr>
                <w:rFonts w:ascii="Leelawadee" w:hAnsi="Leelawadee" w:cs="Leelawadee"/>
                <w:b/>
                <w:sz w:val="20"/>
                <w:szCs w:val="20"/>
              </w:rPr>
              <w:t xml:space="preserve">Children’s Ministries </w:t>
            </w:r>
            <w:r w:rsidR="004602A5">
              <w:rPr>
                <w:rFonts w:ascii="Leelawadee" w:hAnsi="Leelawadee" w:cs="Leelawadee"/>
                <w:b/>
                <w:sz w:val="20"/>
                <w:szCs w:val="20"/>
              </w:rPr>
              <w:t>Leaders</w:t>
            </w:r>
            <w:r w:rsidR="003B4456" w:rsidRPr="00E9315A">
              <w:rPr>
                <w:rFonts w:ascii="Leelawadee" w:hAnsi="Leelawadee" w:cs="Leelawadee"/>
                <w:b/>
                <w:sz w:val="20"/>
                <w:szCs w:val="20"/>
              </w:rPr>
              <w:t xml:space="preserve"> are laid out in the Church Manual</w:t>
            </w:r>
            <w:r w:rsidR="00205035">
              <w:rPr>
                <w:rFonts w:ascii="Leelawadee" w:hAnsi="Leelawadee" w:cs="Leelawadee"/>
                <w:b/>
                <w:sz w:val="20"/>
                <w:szCs w:val="20"/>
              </w:rPr>
              <w:t xml:space="preserve">. </w:t>
            </w:r>
            <w:r w:rsidR="00205035" w:rsidRPr="00205035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3B4456" w:rsidRPr="00E9315A">
              <w:rPr>
                <w:rFonts w:ascii="Leelawadee" w:hAnsi="Leelawadee" w:cs="Leelawadee"/>
                <w:sz w:val="20"/>
                <w:szCs w:val="20"/>
              </w:rPr>
              <w:t xml:space="preserve">hey </w:t>
            </w:r>
            <w:r w:rsidRPr="00E9315A">
              <w:rPr>
                <w:rFonts w:ascii="Leelawadee" w:hAnsi="Leelawadee" w:cs="Leelawadee"/>
                <w:sz w:val="20"/>
                <w:szCs w:val="20"/>
              </w:rPr>
              <w:t>include (but are not limited to):</w:t>
            </w:r>
          </w:p>
          <w:p w14:paraId="4A8D8F41" w14:textId="48BB1A90" w:rsidR="006E4CD1" w:rsidRPr="00E9315A" w:rsidRDefault="006E4CD1" w:rsidP="006E4CD1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sz w:val="20"/>
                <w:szCs w:val="20"/>
              </w:rPr>
              <w:t>W</w:t>
            </w:r>
            <w:r w:rsidR="00914F19" w:rsidRPr="00E9315A">
              <w:rPr>
                <w:rFonts w:ascii="Leelawadee" w:hAnsi="Leelawadee" w:cs="Leelawadee"/>
                <w:sz w:val="20"/>
                <w:szCs w:val="20"/>
              </w:rPr>
              <w:t>orking</w:t>
            </w: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 with the </w:t>
            </w:r>
            <w:r w:rsidR="009F060C"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astor and </w:t>
            </w:r>
            <w:r w:rsidR="009F060C">
              <w:rPr>
                <w:rFonts w:ascii="Leelawadee" w:hAnsi="Leelawadee" w:cs="Leelawadee"/>
                <w:sz w:val="20"/>
                <w:szCs w:val="20"/>
              </w:rPr>
              <w:t>b</w:t>
            </w: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oard to establish </w:t>
            </w:r>
            <w:r w:rsidR="00056725">
              <w:rPr>
                <w:rFonts w:ascii="Leelawadee" w:hAnsi="Leelawadee" w:cs="Leelawadee"/>
                <w:sz w:val="20"/>
                <w:szCs w:val="20"/>
              </w:rPr>
              <w:t xml:space="preserve">an </w:t>
            </w:r>
            <w:r w:rsidR="00205035">
              <w:rPr>
                <w:rFonts w:ascii="Leelawadee" w:hAnsi="Leelawadee" w:cs="Leelawadee"/>
                <w:sz w:val="20"/>
                <w:szCs w:val="20"/>
              </w:rPr>
              <w:t>E</w:t>
            </w:r>
            <w:r w:rsidR="00056725">
              <w:rPr>
                <w:rFonts w:ascii="Leelawadee" w:hAnsi="Leelawadee" w:cs="Leelawadee"/>
                <w:sz w:val="20"/>
                <w:szCs w:val="20"/>
              </w:rPr>
              <w:t>ducation</w:t>
            </w: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205035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E9315A">
              <w:rPr>
                <w:rFonts w:ascii="Leelawadee" w:hAnsi="Leelawadee" w:cs="Leelawadee"/>
                <w:sz w:val="20"/>
                <w:szCs w:val="20"/>
              </w:rPr>
              <w:t>ommittee</w:t>
            </w:r>
            <w:r w:rsidR="001C7430">
              <w:rPr>
                <w:rFonts w:ascii="Leelawadee" w:hAnsi="Leelawadee" w:cs="Leelawadee"/>
                <w:sz w:val="20"/>
                <w:szCs w:val="20"/>
              </w:rPr>
              <w:t>.</w:t>
            </w: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</w:p>
          <w:p w14:paraId="4B5BE31C" w14:textId="5C7B23C4" w:rsidR="00D86800" w:rsidRDefault="00D86800" w:rsidP="006E4CD1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D86800">
              <w:rPr>
                <w:rFonts w:ascii="Leelawadee" w:hAnsi="Leelawadee" w:cs="Leelawadee"/>
                <w:sz w:val="20"/>
                <w:szCs w:val="20"/>
              </w:rPr>
              <w:t>Cooperat</w:t>
            </w:r>
            <w:r w:rsidR="004602A5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D86800">
              <w:rPr>
                <w:rFonts w:ascii="Leelawadee" w:hAnsi="Leelawadee" w:cs="Leelawadee"/>
                <w:sz w:val="20"/>
                <w:szCs w:val="20"/>
              </w:rPr>
              <w:t xml:space="preserve"> with the </w:t>
            </w:r>
            <w:r w:rsidR="009F060C"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D86800">
              <w:rPr>
                <w:rFonts w:ascii="Leelawadee" w:hAnsi="Leelawadee" w:cs="Leelawadee"/>
                <w:sz w:val="20"/>
                <w:szCs w:val="20"/>
              </w:rPr>
              <w:t>astor and other educational personnel in your church</w:t>
            </w:r>
            <w:r w:rsidR="00205035">
              <w:rPr>
                <w:rFonts w:ascii="Leelawadee" w:hAnsi="Leelawadee" w:cs="Leelawadee"/>
                <w:sz w:val="20"/>
                <w:szCs w:val="20"/>
              </w:rPr>
              <w:t>,</w:t>
            </w:r>
            <w:r w:rsidRPr="00D86800">
              <w:rPr>
                <w:rFonts w:ascii="Leelawadee" w:hAnsi="Leelawadee" w:cs="Leelawadee"/>
                <w:sz w:val="20"/>
                <w:szCs w:val="20"/>
              </w:rPr>
              <w:t xml:space="preserve"> in helping to educate church members concerning the benefits of Christian education and the </w:t>
            </w:r>
            <w:r w:rsidR="001C7430">
              <w:rPr>
                <w:rFonts w:ascii="Leelawadee" w:hAnsi="Leelawadee" w:cs="Leelawadee"/>
                <w:sz w:val="20"/>
                <w:szCs w:val="20"/>
              </w:rPr>
              <w:t xml:space="preserve">importance </w:t>
            </w:r>
            <w:r w:rsidRPr="00D86800">
              <w:rPr>
                <w:rFonts w:ascii="Leelawadee" w:hAnsi="Leelawadee" w:cs="Leelawadee"/>
                <w:sz w:val="20"/>
                <w:szCs w:val="20"/>
              </w:rPr>
              <w:t>of providing an Adventist education</w:t>
            </w:r>
            <w:r w:rsidR="001C7430">
              <w:rPr>
                <w:rFonts w:ascii="Leelawadee" w:hAnsi="Leelawadee" w:cs="Leelawadee"/>
                <w:sz w:val="20"/>
                <w:szCs w:val="20"/>
              </w:rPr>
              <w:t>.</w:t>
            </w:r>
            <w:r w:rsidRPr="00D86800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</w:p>
          <w:p w14:paraId="052CB863" w14:textId="34239075" w:rsidR="00F73F96" w:rsidRPr="00E9315A" w:rsidRDefault="00914F19" w:rsidP="00335D40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sz w:val="20"/>
                <w:szCs w:val="20"/>
              </w:rPr>
              <w:t>Looking</w:t>
            </w:r>
            <w:r w:rsidR="00F73F96" w:rsidRPr="00E9315A">
              <w:rPr>
                <w:rFonts w:ascii="Leelawadee" w:hAnsi="Leelawadee" w:cs="Leelawadee"/>
                <w:sz w:val="20"/>
                <w:szCs w:val="20"/>
              </w:rPr>
              <w:t xml:space="preserve"> out for the wellbeing of children</w:t>
            </w: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 and young people</w:t>
            </w:r>
            <w:r w:rsidR="001C7430">
              <w:rPr>
                <w:rFonts w:ascii="Leelawadee" w:hAnsi="Leelawadee" w:cs="Leelawadee"/>
                <w:sz w:val="20"/>
                <w:szCs w:val="20"/>
              </w:rPr>
              <w:t>;</w:t>
            </w: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 encouraging and praying</w:t>
            </w:r>
            <w:r w:rsidR="00F73F96" w:rsidRPr="00E9315A">
              <w:rPr>
                <w:rFonts w:ascii="Leelawadee" w:hAnsi="Leelawadee" w:cs="Leelawadee"/>
                <w:sz w:val="20"/>
                <w:szCs w:val="20"/>
              </w:rPr>
              <w:t xml:space="preserve"> for them in </w:t>
            </w:r>
            <w:r w:rsidR="00535E68" w:rsidRPr="00E9315A">
              <w:rPr>
                <w:rFonts w:ascii="Leelawadee" w:hAnsi="Leelawadee" w:cs="Leelawadee"/>
                <w:sz w:val="20"/>
                <w:szCs w:val="20"/>
              </w:rPr>
              <w:t>union</w:t>
            </w:r>
            <w:r w:rsidR="00F73F96" w:rsidRPr="00E9315A">
              <w:rPr>
                <w:rFonts w:ascii="Leelawadee" w:hAnsi="Leelawadee" w:cs="Leelawadee"/>
                <w:sz w:val="20"/>
                <w:szCs w:val="20"/>
              </w:rPr>
              <w:t xml:space="preserve"> with parents</w:t>
            </w:r>
            <w:r w:rsidR="001C7430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FAA58E7" w14:textId="77777777" w:rsidR="00EA467C" w:rsidRPr="00E9315A" w:rsidRDefault="00AE0BCF" w:rsidP="00535E68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sz w:val="20"/>
                <w:szCs w:val="20"/>
              </w:rPr>
              <w:t>Duties</w:t>
            </w:r>
            <w:r w:rsidR="00EA467C" w:rsidRPr="00E9315A">
              <w:rPr>
                <w:rFonts w:ascii="Leelawadee" w:hAnsi="Leelawadee" w:cs="Leelawadee"/>
                <w:sz w:val="20"/>
                <w:szCs w:val="20"/>
              </w:rPr>
              <w:t xml:space="preserve"> to be undertaken:</w:t>
            </w:r>
          </w:p>
          <w:p w14:paraId="65214C77" w14:textId="5369BA5C" w:rsidR="00AE0BCF" w:rsidRPr="00E9315A" w:rsidRDefault="00914F19" w:rsidP="00535E6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sz w:val="20"/>
                <w:szCs w:val="20"/>
              </w:rPr>
              <w:t>Prepare</w:t>
            </w:r>
            <w:r w:rsidR="00AE0BCF" w:rsidRPr="00E9315A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585112" w:rsidRPr="00E9315A">
              <w:rPr>
                <w:rFonts w:ascii="Leelawadee" w:hAnsi="Leelawadee" w:cs="Leelawadee"/>
                <w:sz w:val="20"/>
                <w:szCs w:val="20"/>
              </w:rPr>
              <w:t xml:space="preserve">and </w:t>
            </w:r>
            <w:r w:rsidR="00AE0BCF" w:rsidRPr="00E9315A">
              <w:rPr>
                <w:rFonts w:ascii="Leelawadee" w:hAnsi="Leelawadee" w:cs="Leelawadee"/>
                <w:sz w:val="20"/>
                <w:szCs w:val="20"/>
              </w:rPr>
              <w:t xml:space="preserve">deliver </w:t>
            </w: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a programme of ministry and activities orientated towards </w:t>
            </w:r>
            <w:r w:rsidR="00D86800">
              <w:rPr>
                <w:rFonts w:ascii="Leelawadee" w:hAnsi="Leelawadee" w:cs="Leelawadee"/>
                <w:sz w:val="20"/>
                <w:szCs w:val="20"/>
              </w:rPr>
              <w:t>promoting Adventist education</w:t>
            </w:r>
            <w:r w:rsidR="001C7430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497F5410" w14:textId="2C956B5F" w:rsidR="00EA467C" w:rsidRPr="00E9315A" w:rsidRDefault="00D86800" w:rsidP="00535E6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D86800">
              <w:rPr>
                <w:rFonts w:ascii="Leelawadee" w:hAnsi="Leelawadee" w:cs="Leelawadee"/>
                <w:sz w:val="20"/>
                <w:szCs w:val="20"/>
              </w:rPr>
              <w:t xml:space="preserve">Help the </w:t>
            </w:r>
            <w:r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D86800">
              <w:rPr>
                <w:rFonts w:ascii="Leelawadee" w:hAnsi="Leelawadee" w:cs="Leelawadee"/>
                <w:sz w:val="20"/>
                <w:szCs w:val="20"/>
              </w:rPr>
              <w:t>arents of Infants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 by raising awareness of assistance to access Adventist education</w:t>
            </w:r>
            <w:r w:rsidR="00EA467C" w:rsidRPr="00E9315A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2A26AE4" w14:textId="1A1F3DCE" w:rsidR="00585112" w:rsidRDefault="00585112" w:rsidP="00535E6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sz w:val="20"/>
                <w:szCs w:val="20"/>
              </w:rPr>
              <w:t xml:space="preserve">Including children in the planning and delivery of </w:t>
            </w:r>
            <w:r w:rsidR="00D86800">
              <w:rPr>
                <w:rFonts w:ascii="Leelawadee" w:hAnsi="Leelawadee" w:cs="Leelawadee"/>
                <w:sz w:val="20"/>
                <w:szCs w:val="20"/>
              </w:rPr>
              <w:t>programmes to showcase the benefits of Adventist education</w:t>
            </w:r>
            <w:r w:rsidR="001C7430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3A188E9B" w14:textId="42CB2CC6" w:rsidR="00D86800" w:rsidRPr="00E9315A" w:rsidRDefault="001C7430" w:rsidP="00535E6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>
              <w:rPr>
                <w:rFonts w:ascii="Leelawadee" w:hAnsi="Leelawadee" w:cs="Leelawadee"/>
                <w:sz w:val="20"/>
                <w:szCs w:val="20"/>
              </w:rPr>
              <w:t>Provide s</w:t>
            </w:r>
            <w:r w:rsidR="00D86800" w:rsidRPr="00D86800">
              <w:rPr>
                <w:rFonts w:ascii="Leelawadee" w:hAnsi="Leelawadee" w:cs="Leelawadee"/>
                <w:sz w:val="20"/>
                <w:szCs w:val="20"/>
              </w:rPr>
              <w:t xml:space="preserve">pecial </w:t>
            </w:r>
            <w:r w:rsidR="00D86800">
              <w:rPr>
                <w:rFonts w:ascii="Leelawadee" w:hAnsi="Leelawadee" w:cs="Leelawadee"/>
                <w:sz w:val="20"/>
                <w:szCs w:val="20"/>
              </w:rPr>
              <w:t>c</w:t>
            </w:r>
            <w:r w:rsidR="00D86800" w:rsidRPr="00D86800">
              <w:rPr>
                <w:rFonts w:ascii="Leelawadee" w:hAnsi="Leelawadee" w:cs="Leelawadee"/>
                <w:sz w:val="20"/>
                <w:szCs w:val="20"/>
              </w:rPr>
              <w:t xml:space="preserve">are for the </w:t>
            </w:r>
            <w:r w:rsidR="00D86800">
              <w:rPr>
                <w:rFonts w:ascii="Leelawadee" w:hAnsi="Leelawadee" w:cs="Leelawadee"/>
                <w:sz w:val="20"/>
                <w:szCs w:val="20"/>
              </w:rPr>
              <w:t>c</w:t>
            </w:r>
            <w:r w:rsidR="00D86800" w:rsidRPr="00D86800">
              <w:rPr>
                <w:rFonts w:ascii="Leelawadee" w:hAnsi="Leelawadee" w:cs="Leelawadee"/>
                <w:sz w:val="20"/>
                <w:szCs w:val="20"/>
              </w:rPr>
              <w:t xml:space="preserve">hildren of </w:t>
            </w:r>
            <w:r w:rsidR="00D86800">
              <w:rPr>
                <w:rFonts w:ascii="Leelawadee" w:hAnsi="Leelawadee" w:cs="Leelawadee"/>
                <w:sz w:val="20"/>
                <w:szCs w:val="20"/>
              </w:rPr>
              <w:t>n</w:t>
            </w:r>
            <w:r w:rsidR="00D86800" w:rsidRPr="00D86800">
              <w:rPr>
                <w:rFonts w:ascii="Leelawadee" w:hAnsi="Leelawadee" w:cs="Leelawadee"/>
                <w:sz w:val="20"/>
                <w:szCs w:val="20"/>
              </w:rPr>
              <w:t xml:space="preserve">ew </w:t>
            </w:r>
            <w:r w:rsidR="00D86800">
              <w:rPr>
                <w:rFonts w:ascii="Leelawadee" w:hAnsi="Leelawadee" w:cs="Leelawadee"/>
                <w:sz w:val="20"/>
                <w:szCs w:val="20"/>
              </w:rPr>
              <w:t>c</w:t>
            </w:r>
            <w:r w:rsidR="00D86800" w:rsidRPr="00D86800">
              <w:rPr>
                <w:rFonts w:ascii="Leelawadee" w:hAnsi="Leelawadee" w:cs="Leelawadee"/>
                <w:sz w:val="20"/>
                <w:szCs w:val="20"/>
              </w:rPr>
              <w:t>onverts</w:t>
            </w:r>
            <w:r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F19CAAD" w14:textId="77777777" w:rsidR="000D0216" w:rsidRPr="00E9315A" w:rsidRDefault="000D0216" w:rsidP="000D0216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E9315A">
              <w:rPr>
                <w:rFonts w:ascii="Leelawadee" w:hAnsi="Leelawadee" w:cs="Leelawadee"/>
                <w:b/>
                <w:sz w:val="20"/>
                <w:szCs w:val="20"/>
              </w:rPr>
              <w:t>Ensure the safety of all children in the church by:</w:t>
            </w:r>
          </w:p>
          <w:p w14:paraId="006F2368" w14:textId="77777777" w:rsidR="009F0BAB" w:rsidRPr="001D1D35" w:rsidRDefault="009F0BAB" w:rsidP="009F0BAB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</w:p>
          <w:p w14:paraId="169050C7" w14:textId="77777777" w:rsidR="009F0BAB" w:rsidRDefault="009F0BAB" w:rsidP="00E145B6">
            <w:pPr>
              <w:spacing w:before="120"/>
              <w:rPr>
                <w:rFonts w:ascii="Leelawadee" w:hAnsi="Leelawadee" w:cs="Leelawadee"/>
                <w:sz w:val="20"/>
                <w:szCs w:val="20"/>
              </w:rPr>
            </w:pPr>
          </w:p>
          <w:p w14:paraId="615430AA" w14:textId="1E11F3B1" w:rsidR="00EA467C" w:rsidRPr="009F060C" w:rsidRDefault="00EA467C" w:rsidP="009F060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9F060C">
              <w:rPr>
                <w:rFonts w:ascii="Leelawadee" w:hAnsi="Leelawadee" w:cs="Leelawadee"/>
                <w:sz w:val="20"/>
                <w:szCs w:val="20"/>
              </w:rPr>
              <w:t>Signed: __________________________________________</w:t>
            </w:r>
            <w:r w:rsidR="009F060C" w:rsidRPr="009F060C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9F060C">
              <w:rPr>
                <w:rFonts w:ascii="Leelawadee" w:hAnsi="Leelawadee" w:cs="Leelawadee"/>
                <w:sz w:val="20"/>
                <w:szCs w:val="20"/>
              </w:rPr>
              <w:t>_____________           Date: ______________________</w:t>
            </w:r>
            <w:r w:rsidR="009F060C" w:rsidRPr="009F060C">
              <w:rPr>
                <w:rFonts w:ascii="Leelawadee" w:hAnsi="Leelawadee" w:cs="Leelawadee"/>
                <w:sz w:val="20"/>
                <w:szCs w:val="20"/>
              </w:rPr>
              <w:t>_______________</w:t>
            </w:r>
            <w:r w:rsidRPr="009F060C">
              <w:rPr>
                <w:rFonts w:ascii="Leelawadee" w:hAnsi="Leelawadee" w:cs="Leelawadee"/>
                <w:sz w:val="20"/>
                <w:szCs w:val="20"/>
              </w:rPr>
              <w:t>_____</w:t>
            </w:r>
          </w:p>
          <w:p w14:paraId="6B0B4A24" w14:textId="77777777" w:rsidR="009F060C" w:rsidRDefault="00EA467C" w:rsidP="009F060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9F060C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41A299BB" w14:textId="77777777" w:rsidR="009F060C" w:rsidRDefault="009F060C" w:rsidP="009F060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0B786FEC" w14:textId="2B283C6B" w:rsidR="00EA467C" w:rsidRPr="009F060C" w:rsidRDefault="001C7430" w:rsidP="009F060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9F060C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E9315A" w14:paraId="26579BE6" w14:textId="77777777" w:rsidTr="001C7430">
        <w:tc>
          <w:tcPr>
            <w:tcW w:w="10525" w:type="dxa"/>
            <w:gridSpan w:val="2"/>
          </w:tcPr>
          <w:p w14:paraId="4C3127E9" w14:textId="36DD311A" w:rsidR="00F964B6" w:rsidRPr="001C7430" w:rsidRDefault="003548E1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1C7430">
              <w:rPr>
                <w:rFonts w:ascii="Leelawadee" w:hAnsi="Leelawadee" w:cs="Leelawadee"/>
                <w:sz w:val="16"/>
                <w:szCs w:val="16"/>
              </w:rPr>
              <w:t xml:space="preserve">To be completed by the </w:t>
            </w:r>
            <w:r w:rsidR="00EA467C" w:rsidRPr="001C7430">
              <w:rPr>
                <w:rFonts w:ascii="Leelawadee" w:hAnsi="Leelawadee" w:cs="Leelawadee"/>
                <w:sz w:val="16"/>
                <w:szCs w:val="16"/>
              </w:rPr>
              <w:t>Volunteer:</w:t>
            </w:r>
            <w:r w:rsidR="00CA5C0C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="009F0BAB" w:rsidRPr="001C7430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 Criminal Records checks where requested.  I have read ‘Safeguarding Our Church’ policy and procedures and I understand that it is my duty to protect the children/young people with whom I come into contact.  I know what action to take if abuse is disclosed or discovered.</w:t>
            </w:r>
          </w:p>
          <w:p w14:paraId="5D4C111F" w14:textId="0DBD0023" w:rsidR="00EA467C" w:rsidRPr="009F060C" w:rsidRDefault="00EA467C" w:rsidP="009F060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9F060C">
              <w:rPr>
                <w:rFonts w:ascii="Leelawadee" w:hAnsi="Leelawadee" w:cs="Leelawadee"/>
                <w:sz w:val="20"/>
                <w:szCs w:val="20"/>
              </w:rPr>
              <w:t>Signed: _______________________________________</w:t>
            </w:r>
            <w:r w:rsidR="009F060C" w:rsidRPr="009F060C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9F060C">
              <w:rPr>
                <w:rFonts w:ascii="Leelawadee" w:hAnsi="Leelawadee" w:cs="Leelawadee"/>
                <w:sz w:val="20"/>
                <w:szCs w:val="20"/>
              </w:rPr>
              <w:t xml:space="preserve">________________            </w:t>
            </w:r>
            <w:r w:rsidR="000D3724" w:rsidRPr="009F060C">
              <w:rPr>
                <w:rFonts w:ascii="Leelawadee" w:hAnsi="Leelawadee" w:cs="Leelawadee"/>
                <w:sz w:val="20"/>
                <w:szCs w:val="20"/>
              </w:rPr>
              <w:t>Date: _________</w:t>
            </w:r>
            <w:r w:rsidRPr="009F060C">
              <w:rPr>
                <w:rFonts w:ascii="Leelawadee" w:hAnsi="Leelawadee" w:cs="Leelawadee"/>
                <w:sz w:val="20"/>
                <w:szCs w:val="20"/>
              </w:rPr>
              <w:t>______</w:t>
            </w:r>
            <w:r w:rsidR="009F060C" w:rsidRPr="009F060C">
              <w:rPr>
                <w:rFonts w:ascii="Leelawadee" w:hAnsi="Leelawadee" w:cs="Leelawadee"/>
                <w:sz w:val="20"/>
                <w:szCs w:val="20"/>
              </w:rPr>
              <w:t>_______________</w:t>
            </w:r>
            <w:r w:rsidRPr="009F060C">
              <w:rPr>
                <w:rFonts w:ascii="Leelawadee" w:hAnsi="Leelawadee" w:cs="Leelawadee"/>
                <w:sz w:val="20"/>
                <w:szCs w:val="20"/>
              </w:rPr>
              <w:t>___________</w:t>
            </w:r>
          </w:p>
          <w:p w14:paraId="2D90775F" w14:textId="77777777" w:rsidR="009F060C" w:rsidRDefault="009F060C" w:rsidP="009F060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2F7DE6E1" w14:textId="77777777" w:rsidR="009F060C" w:rsidRDefault="009F060C" w:rsidP="009F060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4A39CC18" w14:textId="1A404AAF" w:rsidR="00EA467C" w:rsidRPr="00E9315A" w:rsidRDefault="001C7430" w:rsidP="009F060C">
            <w:pPr>
              <w:pStyle w:val="NoSpacing"/>
            </w:pPr>
            <w:r w:rsidRPr="009F060C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E9315A" w14:paraId="6979AEB0" w14:textId="77777777" w:rsidTr="001C7430">
        <w:tc>
          <w:tcPr>
            <w:tcW w:w="10525" w:type="dxa"/>
            <w:gridSpan w:val="2"/>
          </w:tcPr>
          <w:p w14:paraId="0A047E9B" w14:textId="77156E8C" w:rsidR="00EA467C" w:rsidRPr="00CA5C0C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CA5C0C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4376D5" w:rsidRPr="00CA5C0C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CA5C0C">
              <w:rPr>
                <w:rFonts w:ascii="Leelawadee" w:hAnsi="Leelawadee" w:cs="Leelawadee"/>
                <w:sz w:val="16"/>
                <w:szCs w:val="16"/>
              </w:rPr>
              <w:t xml:space="preserve">annually (at the time of </w:t>
            </w:r>
            <w:r w:rsidR="002A1B9F">
              <w:rPr>
                <w:rFonts w:ascii="Leelawadee" w:hAnsi="Leelawadee" w:cs="Leelawadee"/>
                <w:sz w:val="16"/>
                <w:szCs w:val="16"/>
              </w:rPr>
              <w:t>c</w:t>
            </w:r>
            <w:r w:rsidRPr="00CA5C0C">
              <w:rPr>
                <w:rFonts w:ascii="Leelawadee" w:hAnsi="Leelawadee" w:cs="Leelawadee"/>
                <w:sz w:val="16"/>
                <w:szCs w:val="16"/>
              </w:rPr>
              <w:t xml:space="preserve">hurch </w:t>
            </w:r>
            <w:r w:rsidR="002A1B9F">
              <w:rPr>
                <w:rFonts w:ascii="Leelawadee" w:hAnsi="Leelawadee" w:cs="Leelawadee"/>
                <w:sz w:val="16"/>
                <w:szCs w:val="16"/>
              </w:rPr>
              <w:t>o</w:t>
            </w:r>
            <w:r w:rsidRPr="00CA5C0C">
              <w:rPr>
                <w:rFonts w:ascii="Leelawadee" w:hAnsi="Leelawadee" w:cs="Leelawadee"/>
                <w:sz w:val="16"/>
                <w:szCs w:val="16"/>
              </w:rPr>
              <w:t>fficer</w:t>
            </w:r>
            <w:r w:rsidR="00CA5C0C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CA5C0C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7C2F807B" w14:textId="77777777" w:rsidR="00414D6E" w:rsidRDefault="00414D6E">
      <w:pPr>
        <w:rPr>
          <w:rFonts w:ascii="Leelawadee" w:hAnsi="Leelawadee" w:cs="Leelawadee"/>
        </w:rPr>
      </w:pPr>
    </w:p>
    <w:sectPr w:rsidR="00414D6E" w:rsidSect="001C7430">
      <w:footerReference w:type="default" r:id="rId9"/>
      <w:pgSz w:w="11906" w:h="16838"/>
      <w:pgMar w:top="720" w:right="720" w:bottom="720" w:left="720" w:header="708" w:footer="1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0FEC43" w14:textId="77777777" w:rsidR="00312398" w:rsidRDefault="00312398" w:rsidP="00585112">
      <w:r>
        <w:separator/>
      </w:r>
    </w:p>
  </w:endnote>
  <w:endnote w:type="continuationSeparator" w:id="0">
    <w:p w14:paraId="2D6051BA" w14:textId="77777777" w:rsidR="00312398" w:rsidRDefault="00312398" w:rsidP="00585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3F1076" w14:textId="77777777" w:rsidR="009F0BAB" w:rsidRPr="003E7B24" w:rsidRDefault="009F0BAB" w:rsidP="009F0BAB">
    <w:pPr>
      <w:pStyle w:val="Footer"/>
      <w:spacing w:after="120"/>
      <w:rPr>
        <w:rFonts w:ascii="Arial Narrow" w:hAnsi="Arial Narrow"/>
      </w:rPr>
    </w:pPr>
    <w:bookmarkStart w:id="0" w:name="_Hlk166646893"/>
    <w:r>
      <w:rPr>
        <w:rFonts w:ascii="Arial Narrow" w:hAnsi="Arial Narrow"/>
        <w:b/>
      </w:rPr>
      <w:t>Disclosure Clerk</w:t>
    </w:r>
    <w:r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Pr="004376D5">
      <w:rPr>
        <w:rFonts w:ascii="Arial Narrow" w:hAnsi="Arial Narrow"/>
        <w:b/>
      </w:rPr>
      <w:t>:</w:t>
    </w:r>
    <w:r>
      <w:rPr>
        <w:rFonts w:ascii="Arial Narrow" w:hAnsi="Arial Narrow"/>
        <w:b/>
      </w:rPr>
      <w:t xml:space="preserve"> </w:t>
    </w:r>
    <w:r w:rsidRPr="003E7B24">
      <w:rPr>
        <w:rFonts w:ascii="Arial Narrow" w:hAnsi="Arial Narrow"/>
      </w:rPr>
      <w:t xml:space="preserve">        </w:t>
    </w:r>
    <w:r>
      <w:rPr>
        <w:rFonts w:ascii="Arial Narrow" w:hAnsi="Arial Narrow"/>
      </w:rPr>
      <w:t xml:space="preserve">      </w:t>
    </w:r>
    <w:r w:rsidRPr="003E7B24">
      <w:rPr>
        <w:rFonts w:ascii="Arial Narrow" w:hAnsi="Arial Narrow"/>
      </w:rPr>
      <w:t xml:space="preserve">  </w:t>
    </w:r>
    <w:r>
      <w:rPr>
        <w:rFonts w:ascii="Arial Narrow" w:hAnsi="Arial Narrow"/>
      </w:rPr>
      <w:t xml:space="preserve"> Date Criminal Records check Applied for:</w:t>
    </w:r>
    <w:r w:rsidRPr="003E7B24">
      <w:rPr>
        <w:rFonts w:ascii="Arial Narrow" w:hAnsi="Arial Narrow"/>
      </w:rPr>
      <w:tab/>
      <w:t xml:space="preserve">      </w:t>
    </w:r>
  </w:p>
  <w:p w14:paraId="6E675901" w14:textId="77777777" w:rsidR="009F0BAB" w:rsidRPr="006134CB" w:rsidRDefault="009F0BAB" w:rsidP="009F0BAB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 xml:space="preserve">Criminal Records Check </w:t>
    </w:r>
    <w:r w:rsidRPr="003E7B24">
      <w:rPr>
        <w:rFonts w:ascii="Arial Narrow" w:hAnsi="Arial Narrow"/>
      </w:rPr>
      <w:t>No:</w:t>
    </w:r>
    <w:r w:rsidRPr="003E7B24">
      <w:rPr>
        <w:rFonts w:ascii="Arial Narrow" w:hAnsi="Arial Narrow"/>
      </w:rPr>
      <w:tab/>
    </w:r>
    <w:r>
      <w:rPr>
        <w:rFonts w:ascii="Arial Narrow" w:hAnsi="Arial Narrow"/>
      </w:rPr>
      <w:t xml:space="preserve">                </w:t>
    </w:r>
    <w:r w:rsidRPr="003E7B24">
      <w:rPr>
        <w:rFonts w:ascii="Arial Narrow" w:hAnsi="Arial Narrow"/>
      </w:rPr>
      <w:t xml:space="preserve"> </w:t>
    </w:r>
    <w:r>
      <w:rPr>
        <w:rFonts w:ascii="Arial Narrow" w:hAnsi="Arial Narrow"/>
      </w:rPr>
      <w:t xml:space="preserve">                     </w:t>
    </w:r>
    <w:r w:rsidRPr="003E7B24">
      <w:rPr>
        <w:rFonts w:ascii="Arial Narrow" w:hAnsi="Arial Narrow"/>
      </w:rPr>
      <w:t xml:space="preserve">Date received: </w:t>
    </w:r>
  </w:p>
  <w:bookmarkEnd w:id="0"/>
  <w:p w14:paraId="3C931E27" w14:textId="77777777" w:rsidR="00585112" w:rsidRDefault="00585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63A71C" w14:textId="77777777" w:rsidR="00312398" w:rsidRDefault="00312398" w:rsidP="00585112">
      <w:r>
        <w:separator/>
      </w:r>
    </w:p>
  </w:footnote>
  <w:footnote w:type="continuationSeparator" w:id="0">
    <w:p w14:paraId="0C53E503" w14:textId="77777777" w:rsidR="00312398" w:rsidRDefault="00312398" w:rsidP="00585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327536B"/>
    <w:multiLevelType w:val="hybridMultilevel"/>
    <w:tmpl w:val="03063F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85BE4"/>
    <w:multiLevelType w:val="hybridMultilevel"/>
    <w:tmpl w:val="165290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25331191">
    <w:abstractNumId w:val="0"/>
  </w:num>
  <w:num w:numId="2" w16cid:durableId="1762749550">
    <w:abstractNumId w:val="4"/>
  </w:num>
  <w:num w:numId="3" w16cid:durableId="272713470">
    <w:abstractNumId w:val="1"/>
  </w:num>
  <w:num w:numId="4" w16cid:durableId="99108212">
    <w:abstractNumId w:val="1"/>
  </w:num>
  <w:num w:numId="5" w16cid:durableId="1162426053">
    <w:abstractNumId w:val="3"/>
  </w:num>
  <w:num w:numId="6" w16cid:durableId="20613999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c0NDc3MzGyMDRX0lEKTi0uzszPAykwqgUAp7c1GywAAAA="/>
  </w:docVars>
  <w:rsids>
    <w:rsidRoot w:val="00EA467C"/>
    <w:rsid w:val="000055F7"/>
    <w:rsid w:val="00035C74"/>
    <w:rsid w:val="00056725"/>
    <w:rsid w:val="000D0216"/>
    <w:rsid w:val="000D3724"/>
    <w:rsid w:val="001473D4"/>
    <w:rsid w:val="0017154D"/>
    <w:rsid w:val="001727CD"/>
    <w:rsid w:val="001C7430"/>
    <w:rsid w:val="001D5631"/>
    <w:rsid w:val="001F4413"/>
    <w:rsid w:val="00202587"/>
    <w:rsid w:val="00205035"/>
    <w:rsid w:val="002271F3"/>
    <w:rsid w:val="0023169C"/>
    <w:rsid w:val="002A1B9F"/>
    <w:rsid w:val="002F6114"/>
    <w:rsid w:val="002F72EE"/>
    <w:rsid w:val="00304BBF"/>
    <w:rsid w:val="00312398"/>
    <w:rsid w:val="00324089"/>
    <w:rsid w:val="00335D40"/>
    <w:rsid w:val="003548E1"/>
    <w:rsid w:val="003B4456"/>
    <w:rsid w:val="003E5C98"/>
    <w:rsid w:val="003E7B24"/>
    <w:rsid w:val="00414D6E"/>
    <w:rsid w:val="004376D5"/>
    <w:rsid w:val="00446E3A"/>
    <w:rsid w:val="004602A5"/>
    <w:rsid w:val="0046399F"/>
    <w:rsid w:val="004A0F00"/>
    <w:rsid w:val="004D32B1"/>
    <w:rsid w:val="00501663"/>
    <w:rsid w:val="00535E68"/>
    <w:rsid w:val="00585112"/>
    <w:rsid w:val="005B4CED"/>
    <w:rsid w:val="005E5742"/>
    <w:rsid w:val="006A172E"/>
    <w:rsid w:val="006E4CD1"/>
    <w:rsid w:val="006F51E5"/>
    <w:rsid w:val="00781ABE"/>
    <w:rsid w:val="007C3228"/>
    <w:rsid w:val="00870990"/>
    <w:rsid w:val="00895AAE"/>
    <w:rsid w:val="00914F19"/>
    <w:rsid w:val="009B28D6"/>
    <w:rsid w:val="009F060C"/>
    <w:rsid w:val="009F0BAB"/>
    <w:rsid w:val="00A4215E"/>
    <w:rsid w:val="00AE0BCF"/>
    <w:rsid w:val="00AF2BFE"/>
    <w:rsid w:val="00C574FD"/>
    <w:rsid w:val="00CA5C0C"/>
    <w:rsid w:val="00CD3AB8"/>
    <w:rsid w:val="00CD591A"/>
    <w:rsid w:val="00CF2DA3"/>
    <w:rsid w:val="00D86800"/>
    <w:rsid w:val="00DA1E6B"/>
    <w:rsid w:val="00DB76EB"/>
    <w:rsid w:val="00E274DE"/>
    <w:rsid w:val="00E9315A"/>
    <w:rsid w:val="00EA467C"/>
    <w:rsid w:val="00EB6375"/>
    <w:rsid w:val="00EE2877"/>
    <w:rsid w:val="00EF52AF"/>
    <w:rsid w:val="00F1746A"/>
    <w:rsid w:val="00F47B91"/>
    <w:rsid w:val="00F73217"/>
    <w:rsid w:val="00F73F96"/>
    <w:rsid w:val="00F964B6"/>
    <w:rsid w:val="00FB62B8"/>
    <w:rsid w:val="00FD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F7A2B"/>
  <w15:docId w15:val="{2D5575EF-46DC-4A8D-8EE4-D9CFE910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44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45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445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51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511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51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5112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F0BA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56725"/>
    <w:pPr>
      <w:ind w:left="720"/>
      <w:contextualSpacing/>
    </w:pPr>
  </w:style>
  <w:style w:type="paragraph" w:styleId="NoSpacing">
    <w:name w:val="No Spacing"/>
    <w:uiPriority w:val="1"/>
    <w:qFormat/>
    <w:rsid w:val="009F060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219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0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ventist.uk/fileadmin/adventist.uk/departments_buc/Family_Ministries/Safeguarding/2024_Policy_Sections/12_-_Appendix_2_-_Code_of_Conduc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dventist.uk/departments/family-ministries/safeguard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17</cp:revision>
  <cp:lastPrinted>2014-04-13T15:12:00Z</cp:lastPrinted>
  <dcterms:created xsi:type="dcterms:W3CDTF">2022-03-01T10:30:00Z</dcterms:created>
  <dcterms:modified xsi:type="dcterms:W3CDTF">2024-05-21T10:15:00Z</dcterms:modified>
</cp:coreProperties>
</file>